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CB2C84" w14:textId="77777777" w:rsidR="001C5EB3" w:rsidRDefault="009C5317">
      <w:pPr>
        <w:pStyle w:val="Title"/>
      </w:pPr>
      <w:bookmarkStart w:id="0" w:name="_GoBack"/>
      <w:bookmarkEnd w:id="0"/>
      <w:r>
        <w:t>Dynamic report</w:t>
      </w:r>
    </w:p>
    <w:p w14:paraId="79779B77" w14:textId="77777777" w:rsidR="001C5EB3" w:rsidRDefault="009C5317">
      <w:pPr>
        <w:pStyle w:val="FirstParagraph"/>
      </w:pPr>
      <w:r>
        <w:t>A plot of example3.csv random points.</w:t>
      </w:r>
    </w:p>
    <w:p w14:paraId="7C942A6C" w14:textId="77777777" w:rsidR="001C5EB3" w:rsidRDefault="009C5317">
      <w:pPr>
        <w:pStyle w:val="BodyText"/>
      </w:pPr>
      <w:r>
        <w:rPr>
          <w:noProof/>
        </w:rPr>
        <w:drawing>
          <wp:inline distT="0" distB="0" distL="0" distR="0" wp14:anchorId="6099F44A" wp14:editId="0D3DB1CC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ar/folders/ry/brwmpkxj3_z398bk129yqw280000gn/T//RtmpiaxSYt/file108995468bc4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2C7DB9" w14:textId="77777777" w:rsidR="001C5EB3" w:rsidRDefault="009C5317">
      <w:pPr>
        <w:pStyle w:val="TableCaption"/>
      </w:pPr>
      <w:r>
        <w:t>X and Y Values</w:t>
      </w:r>
    </w:p>
    <w:tbl>
      <w:tblPr>
        <w:tblStyle w:val="Table"/>
        <w:tblW w:w="3456" w:type="dxa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1728"/>
      </w:tblGrid>
      <w:tr w:rsidR="001C5EB3" w14:paraId="2124BDEF" w14:textId="77777777">
        <w:trPr>
          <w:cantSplit/>
          <w:jc w:val="center"/>
        </w:trPr>
        <w:tc>
          <w:tcPr>
            <w:tcW w:w="1728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E01239" w14:textId="77777777" w:rsidR="001C5EB3" w:rsidRDefault="009C5317">
            <w:pPr>
              <w:spacing w:after="80"/>
              <w:ind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x</w:t>
            </w:r>
          </w:p>
        </w:tc>
        <w:tc>
          <w:tcPr>
            <w:tcW w:w="1728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2803C0" w14:textId="77777777" w:rsidR="001C5EB3" w:rsidRDefault="009C5317">
            <w:pPr>
              <w:spacing w:after="80"/>
              <w:ind w:lef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y</w:t>
            </w:r>
          </w:p>
        </w:tc>
      </w:tr>
      <w:tr w:rsidR="001C5EB3" w14:paraId="0036786D" w14:textId="77777777">
        <w:trPr>
          <w:cantSplit/>
          <w:jc w:val="center"/>
        </w:trPr>
        <w:tc>
          <w:tcPr>
            <w:tcW w:w="1728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743DB" w14:textId="77777777" w:rsidR="001C5EB3" w:rsidRDefault="009C5317">
            <w:pPr>
              <w:spacing w:before="80" w:after="80"/>
              <w:ind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2</w:t>
            </w:r>
          </w:p>
        </w:tc>
        <w:tc>
          <w:tcPr>
            <w:tcW w:w="1728" w:type="dxa"/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12EDB7" w14:textId="77777777" w:rsidR="001C5EB3" w:rsidRDefault="009C5317">
            <w:pPr>
              <w:spacing w:before="80" w:after="80"/>
              <w:ind w:lef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</w:t>
            </w:r>
          </w:p>
        </w:tc>
      </w:tr>
      <w:tr w:rsidR="001C5EB3" w14:paraId="0B282A85" w14:textId="77777777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B69323" w14:textId="77777777" w:rsidR="001C5EB3" w:rsidRDefault="009C5317">
            <w:pPr>
              <w:spacing w:before="80" w:after="80"/>
              <w:ind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4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377FA2" w14:textId="77777777" w:rsidR="001C5EB3" w:rsidRDefault="009C5317">
            <w:pPr>
              <w:spacing w:before="80" w:after="80"/>
              <w:ind w:lef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</w:t>
            </w:r>
          </w:p>
        </w:tc>
      </w:tr>
      <w:tr w:rsidR="001C5EB3" w14:paraId="459291ED" w14:textId="77777777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F3DA6E" w14:textId="77777777" w:rsidR="001C5EB3" w:rsidRDefault="009C5317">
            <w:pPr>
              <w:spacing w:before="80" w:after="80"/>
              <w:ind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0F6496" w14:textId="77777777" w:rsidR="001C5EB3" w:rsidRDefault="009C5317">
            <w:pPr>
              <w:spacing w:before="80" w:after="80"/>
              <w:ind w:lef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</w:t>
            </w:r>
          </w:p>
        </w:tc>
      </w:tr>
      <w:tr w:rsidR="001C5EB3" w14:paraId="257A40A3" w14:textId="77777777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F51D39" w14:textId="77777777" w:rsidR="001C5EB3" w:rsidRDefault="009C5317">
            <w:pPr>
              <w:spacing w:before="80" w:after="80"/>
              <w:ind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6ECB4E" w14:textId="77777777" w:rsidR="001C5EB3" w:rsidRDefault="009C5317">
            <w:pPr>
              <w:spacing w:before="80" w:after="80"/>
              <w:ind w:lef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4</w:t>
            </w:r>
          </w:p>
        </w:tc>
      </w:tr>
      <w:tr w:rsidR="001C5EB3" w14:paraId="0ED71A5E" w14:textId="77777777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0E63C3" w14:textId="77777777" w:rsidR="001C5EB3" w:rsidRDefault="009C5317">
            <w:pPr>
              <w:spacing w:before="80" w:after="80"/>
              <w:ind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1612AB" w14:textId="77777777" w:rsidR="001C5EB3" w:rsidRDefault="009C5317">
            <w:pPr>
              <w:spacing w:before="80" w:after="80"/>
              <w:ind w:lef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1</w:t>
            </w:r>
          </w:p>
        </w:tc>
      </w:tr>
      <w:tr w:rsidR="001C5EB3" w14:paraId="415C2C08" w14:textId="77777777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1B3F5E" w14:textId="77777777" w:rsidR="001C5EB3" w:rsidRDefault="009C5317">
            <w:pPr>
              <w:spacing w:before="80" w:after="80"/>
              <w:ind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5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5AF455" w14:textId="77777777" w:rsidR="001C5EB3" w:rsidRDefault="009C5317">
            <w:pPr>
              <w:spacing w:before="80" w:after="80"/>
              <w:ind w:lef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</w:t>
            </w:r>
          </w:p>
        </w:tc>
      </w:tr>
      <w:tr w:rsidR="001C5EB3" w14:paraId="2A14B974" w14:textId="77777777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120FDE" w14:textId="77777777" w:rsidR="001C5EB3" w:rsidRDefault="009C5317">
            <w:pPr>
              <w:spacing w:before="80" w:after="80"/>
              <w:ind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4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F76CC6" w14:textId="77777777" w:rsidR="001C5EB3" w:rsidRDefault="009C5317">
            <w:pPr>
              <w:spacing w:before="80" w:after="80"/>
              <w:ind w:lef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</w:t>
            </w:r>
          </w:p>
        </w:tc>
      </w:tr>
      <w:tr w:rsidR="001C5EB3" w14:paraId="633F2617" w14:textId="77777777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1B6297" w14:textId="77777777" w:rsidR="001C5EB3" w:rsidRDefault="009C5317">
            <w:pPr>
              <w:spacing w:before="80" w:after="80"/>
              <w:ind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75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A237AF" w14:textId="77777777" w:rsidR="001C5EB3" w:rsidRDefault="009C5317">
            <w:pPr>
              <w:spacing w:before="80" w:after="80"/>
              <w:ind w:lef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6</w:t>
            </w:r>
          </w:p>
        </w:tc>
      </w:tr>
      <w:tr w:rsidR="001C5EB3" w14:paraId="753C53BE" w14:textId="77777777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A52151" w14:textId="77777777" w:rsidR="001C5EB3" w:rsidRDefault="009C5317">
            <w:pPr>
              <w:spacing w:before="80" w:after="80"/>
              <w:ind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FBD58D" w14:textId="77777777" w:rsidR="001C5EB3" w:rsidRDefault="009C5317">
            <w:pPr>
              <w:spacing w:before="80" w:after="80"/>
              <w:ind w:lef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</w:t>
            </w:r>
          </w:p>
        </w:tc>
      </w:tr>
      <w:tr w:rsidR="001C5EB3" w14:paraId="7B63A146" w14:textId="77777777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6591D7" w14:textId="77777777" w:rsidR="001C5EB3" w:rsidRDefault="009C5317">
            <w:pPr>
              <w:spacing w:before="80" w:after="80"/>
              <w:ind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98BBA6" w14:textId="77777777" w:rsidR="001C5EB3" w:rsidRDefault="009C5317">
            <w:pPr>
              <w:spacing w:before="80" w:after="80"/>
              <w:ind w:lef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3</w:t>
            </w:r>
          </w:p>
        </w:tc>
      </w:tr>
      <w:tr w:rsidR="001C5EB3" w14:paraId="66796BE7" w14:textId="77777777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2EEFB1" w14:textId="77777777" w:rsidR="001C5EB3" w:rsidRDefault="009C5317">
            <w:pPr>
              <w:spacing w:before="80" w:after="80"/>
              <w:ind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4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AE3D7A" w14:textId="77777777" w:rsidR="001C5EB3" w:rsidRDefault="009C5317">
            <w:pPr>
              <w:spacing w:before="80" w:after="80"/>
              <w:ind w:lef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6</w:t>
            </w:r>
          </w:p>
        </w:tc>
      </w:tr>
      <w:tr w:rsidR="001C5EB3" w14:paraId="1953A403" w14:textId="77777777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2D5D0D" w14:textId="77777777" w:rsidR="001C5EB3" w:rsidRDefault="009C5317">
            <w:pPr>
              <w:spacing w:before="80" w:after="80"/>
              <w:ind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579748" w14:textId="77777777" w:rsidR="001C5EB3" w:rsidRDefault="009C5317">
            <w:pPr>
              <w:spacing w:before="80" w:after="80"/>
              <w:ind w:lef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4</w:t>
            </w:r>
          </w:p>
        </w:tc>
      </w:tr>
      <w:tr w:rsidR="001C5EB3" w14:paraId="7BBC1CA2" w14:textId="77777777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C7CE7F" w14:textId="77777777" w:rsidR="001C5EB3" w:rsidRDefault="009C5317">
            <w:pPr>
              <w:spacing w:before="80" w:after="80"/>
              <w:ind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49BBF2" w14:textId="77777777" w:rsidR="001C5EB3" w:rsidRDefault="009C5317">
            <w:pPr>
              <w:spacing w:before="80" w:after="80"/>
              <w:ind w:lef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5</w:t>
            </w:r>
          </w:p>
        </w:tc>
      </w:tr>
      <w:tr w:rsidR="001C5EB3" w14:paraId="751B6E2B" w14:textId="77777777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A37E5D" w14:textId="77777777" w:rsidR="001C5EB3" w:rsidRDefault="009C5317">
            <w:pPr>
              <w:spacing w:before="80" w:after="80"/>
              <w:ind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8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3BE61" w14:textId="77777777" w:rsidR="001C5EB3" w:rsidRDefault="009C5317">
            <w:pPr>
              <w:spacing w:before="80" w:after="80"/>
              <w:ind w:lef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</w:t>
            </w:r>
          </w:p>
        </w:tc>
      </w:tr>
      <w:tr w:rsidR="001C5EB3" w14:paraId="63D8808A" w14:textId="77777777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5E6D38" w14:textId="77777777" w:rsidR="001C5EB3" w:rsidRDefault="009C5317">
            <w:pPr>
              <w:spacing w:before="80" w:after="80"/>
              <w:ind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0D217" w14:textId="77777777" w:rsidR="001C5EB3" w:rsidRDefault="009C5317">
            <w:pPr>
              <w:spacing w:before="80" w:after="80"/>
              <w:ind w:lef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1</w:t>
            </w:r>
          </w:p>
        </w:tc>
      </w:tr>
      <w:tr w:rsidR="001C5EB3" w14:paraId="68CEAFFA" w14:textId="77777777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C81337" w14:textId="77777777" w:rsidR="001C5EB3" w:rsidRDefault="009C5317">
            <w:pPr>
              <w:spacing w:before="80" w:after="80"/>
              <w:ind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95D9BB" w14:textId="77777777" w:rsidR="001C5EB3" w:rsidRDefault="009C5317">
            <w:pPr>
              <w:spacing w:before="80" w:after="80"/>
              <w:ind w:lef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1C5EB3" w14:paraId="538F667D" w14:textId="77777777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41E9E1" w14:textId="77777777" w:rsidR="001C5EB3" w:rsidRDefault="009C5317">
            <w:pPr>
              <w:spacing w:before="80" w:after="80"/>
              <w:ind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B63155" w14:textId="77777777" w:rsidR="001C5EB3" w:rsidRDefault="009C5317">
            <w:pPr>
              <w:spacing w:before="80" w:after="80"/>
              <w:ind w:lef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0</w:t>
            </w:r>
          </w:p>
        </w:tc>
      </w:tr>
      <w:tr w:rsidR="001C5EB3" w14:paraId="489185B2" w14:textId="77777777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5BB6BB" w14:textId="77777777" w:rsidR="001C5EB3" w:rsidRDefault="009C5317">
            <w:pPr>
              <w:spacing w:before="80" w:after="80"/>
              <w:ind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2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7DFE4C" w14:textId="77777777" w:rsidR="001C5EB3" w:rsidRDefault="009C5317">
            <w:pPr>
              <w:spacing w:before="80" w:after="80"/>
              <w:ind w:lef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1</w:t>
            </w:r>
          </w:p>
        </w:tc>
      </w:tr>
      <w:tr w:rsidR="001C5EB3" w14:paraId="0E710AEF" w14:textId="77777777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C2E093" w14:textId="77777777" w:rsidR="001C5EB3" w:rsidRDefault="009C5317">
            <w:pPr>
              <w:spacing w:before="80" w:after="80"/>
              <w:ind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5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2E11E2" w14:textId="77777777" w:rsidR="001C5EB3" w:rsidRDefault="009C5317">
            <w:pPr>
              <w:spacing w:before="80" w:after="80"/>
              <w:ind w:lef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</w:t>
            </w:r>
          </w:p>
        </w:tc>
      </w:tr>
      <w:tr w:rsidR="001C5EB3" w14:paraId="3490A6E4" w14:textId="77777777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BD21CE" w14:textId="77777777" w:rsidR="001C5EB3" w:rsidRDefault="009C5317">
            <w:pPr>
              <w:spacing w:before="80" w:after="0"/>
              <w:ind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C6B167" w14:textId="77777777" w:rsidR="001C5EB3" w:rsidRDefault="009C5317">
            <w:pPr>
              <w:spacing w:before="80" w:after="0"/>
              <w:ind w:lef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2</w:t>
            </w:r>
          </w:p>
        </w:tc>
      </w:tr>
    </w:tbl>
    <w:p w14:paraId="2C5F5704" w14:textId="77777777" w:rsidR="009C5317" w:rsidRDefault="009C5317"/>
    <w:sectPr w:rsidR="009C5317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E27013" w14:textId="77777777" w:rsidR="001A2B83" w:rsidRDefault="001A2B83">
      <w:pPr>
        <w:spacing w:after="0"/>
      </w:pPr>
      <w:r>
        <w:separator/>
      </w:r>
    </w:p>
  </w:endnote>
  <w:endnote w:type="continuationSeparator" w:id="0">
    <w:p w14:paraId="4DD3F869" w14:textId="77777777" w:rsidR="001A2B83" w:rsidRDefault="001A2B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halkduster">
    <w:panose1 w:val="03050602040202020205"/>
    <w:charset w:val="00"/>
    <w:family w:val="auto"/>
    <w:pitch w:val="variable"/>
    <w:sig w:usb0="8000002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0ECDBD" w14:textId="6853D934" w:rsidR="00067169" w:rsidRDefault="00067169">
    <w:pPr>
      <w:pStyle w:val="Footer"/>
    </w:pPr>
    <w:r>
      <w:t>TEST FOOTER FOR R-MARKDOWN FILES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7193C7" w14:textId="77777777" w:rsidR="001A2B83" w:rsidRDefault="001A2B83">
      <w:r>
        <w:separator/>
      </w:r>
    </w:p>
  </w:footnote>
  <w:footnote w:type="continuationSeparator" w:id="0">
    <w:p w14:paraId="2A698C92" w14:textId="77777777" w:rsidR="001A2B83" w:rsidRDefault="001A2B83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72FCD0" w14:textId="4939F1E5" w:rsidR="00E75087" w:rsidRDefault="00E75087">
    <w:pPr>
      <w:pStyle w:val="Header"/>
    </w:pPr>
    <w:r>
      <w:t>TEST HEADER FOR R-MARKDOWN FILE</w:t>
    </w:r>
  </w:p>
  <w:p w14:paraId="1A3DA043" w14:textId="77777777" w:rsidR="00E75087" w:rsidRDefault="00E75087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C2A6EE5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468E400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A43051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94366E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3DDA65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C22454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3A58BBF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F7A05B0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BD5E6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90C429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513860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170CD2DE"/>
    <w:multiLevelType w:val="multilevel"/>
    <w:tmpl w:val="98AA60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>
    <w:nsid w:val="2C1AE401"/>
    <w:multiLevelType w:val="multilevel"/>
    <w:tmpl w:val="CA1C0E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7169"/>
    <w:rsid w:val="001A2B83"/>
    <w:rsid w:val="001C5EB3"/>
    <w:rsid w:val="004E29B3"/>
    <w:rsid w:val="00590D07"/>
    <w:rsid w:val="00784D58"/>
    <w:rsid w:val="008D6863"/>
    <w:rsid w:val="009C5317"/>
    <w:rsid w:val="00B86B75"/>
    <w:rsid w:val="00BC48D5"/>
    <w:rsid w:val="00C36279"/>
    <w:rsid w:val="00CD44E4"/>
    <w:rsid w:val="00E315A3"/>
    <w:rsid w:val="00E7508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CFD13D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D44E4"/>
    <w:pPr>
      <w:keepNext/>
      <w:keepLines/>
      <w:spacing w:before="480" w:after="240"/>
      <w:jc w:val="center"/>
    </w:pPr>
    <w:rPr>
      <w:rFonts w:ascii="Chalkduster" w:eastAsiaTheme="majorEastAsia" w:hAnsi="Chalkduster" w:cstheme="majorBidi"/>
      <w:bCs/>
      <w:i/>
      <w:color w:val="345A8A" w:themeColor="accent1" w:themeShade="B5"/>
      <w:sz w:val="72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D44E4"/>
  </w:style>
  <w:style w:type="paragraph" w:styleId="Header">
    <w:name w:val="header"/>
    <w:basedOn w:val="Normal"/>
    <w:link w:val="HeaderChar"/>
    <w:unhideWhenUsed/>
    <w:rsid w:val="00E7508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75087"/>
  </w:style>
  <w:style w:type="paragraph" w:styleId="Footer">
    <w:name w:val="footer"/>
    <w:basedOn w:val="Normal"/>
    <w:link w:val="FooterChar"/>
    <w:unhideWhenUsed/>
    <w:rsid w:val="00E7508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750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1</Words>
  <Characters>182</Characters>
  <Application>Microsoft Macintosh Word</Application>
  <DocSecurity>0</DocSecurity>
  <Lines>1</Lines>
  <Paragraphs>1</Paragraphs>
  <ScaleCrop>false</ScaleCrop>
  <LinksUpToDate>false</LinksUpToDate>
  <CharactersWithSpaces>2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namic report</dc:title>
  <dc:creator/>
  <cp:keywords/>
  <cp:lastModifiedBy>Microsoft account</cp:lastModifiedBy>
  <cp:revision>4</cp:revision>
  <dcterms:created xsi:type="dcterms:W3CDTF">2020-06-25T10:40:00Z</dcterms:created>
  <dcterms:modified xsi:type="dcterms:W3CDTF">2020-06-25T11:16:00Z</dcterms:modified>
</cp:coreProperties>
</file>